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A86DAC" w:rsidRPr="00DB0974" w:rsidRDefault="00DB0974">
      <w:pPr>
        <w:pStyle w:val="Heading3"/>
      </w:pPr>
      <w:bookmarkStart w:id="0" w:name="project-report"/>
      <w:r w:rsidRPr="00DB0974">
        <w:t>Work done on Plan-Studies</w:t>
      </w:r>
    </w:p>
    <w:p w:rsidR="00A86DAC" w:rsidRPr="00DB0974" w:rsidRDefault="00DB0974">
      <w:r w:rsidRPr="00DB0974">
        <w:pict>
          <v:rect id="_x0000_i1046" style="width:0;height:1.5pt" o:hralign="center" o:hrstd="t" o:hr="t"/>
        </w:pict>
      </w:r>
    </w:p>
    <w:p w:rsidR="00DB0974" w:rsidRPr="00DB0974" w:rsidRDefault="00DB0974" w:rsidP="00DB0974">
      <w:pPr>
        <w:pStyle w:val="Heading4"/>
        <w:rPr>
          <w:i w:val="0"/>
          <w:iCs w:val="0"/>
        </w:rPr>
      </w:pPr>
      <w:bookmarkStart w:id="1" w:name="recent-development-activities"/>
      <w:bookmarkStart w:id="2" w:name="testing-summary-executed-1-day-ago"/>
      <w:r w:rsidRPr="00DB0974">
        <w:rPr>
          <w:i w:val="0"/>
          <w:iCs w:val="0"/>
        </w:rPr>
        <w:br/>
      </w:r>
      <w:r w:rsidRPr="00DB0974">
        <w:rPr>
          <w:i w:val="0"/>
          <w:iCs w:val="0"/>
        </w:rPr>
        <w:br/>
      </w:r>
      <w:r w:rsidRPr="00DB0974">
        <w:rPr>
          <w:i w:val="0"/>
          <w:iCs w:val="0"/>
        </w:rPr>
        <w:br/>
      </w:r>
      <w:r w:rsidRPr="00DB0974">
        <w:rPr>
          <w:i w:val="0"/>
          <w:iCs w:val="0"/>
        </w:rPr>
        <w:br/>
      </w:r>
      <w:r w:rsidRPr="00DB0974">
        <w:rPr>
          <w:i w:val="0"/>
          <w:iCs w:val="0"/>
        </w:rPr>
        <w:t xml:space="preserve">Testing Summary </w:t>
      </w:r>
    </w:p>
    <w:p w:rsidR="00DB0974" w:rsidRPr="00DB0974" w:rsidRDefault="00DB0974" w:rsidP="00DB0974">
      <w:pPr>
        <w:numPr>
          <w:ilvl w:val="0"/>
          <w:numId w:val="2"/>
        </w:numPr>
      </w:pPr>
      <w:proofErr w:type="spellStart"/>
      <w:r w:rsidRPr="00DB0974">
        <w:t>AdminDashboard</w:t>
      </w:r>
      <w:proofErr w:type="spellEnd"/>
      <w:r w:rsidRPr="00DB0974">
        <w:t xml:space="preserve"> Tests</w:t>
      </w:r>
      <w:r w:rsidRPr="00DB0974">
        <w:br/>
        <w:t>• Coverage: Correct component rendering, search functionality, and filter selection.</w:t>
      </w:r>
      <w:r w:rsidRPr="00DB0974">
        <w:br/>
        <w:t>• Outcome: Passed – Ensures correct dashboard behavior.</w:t>
      </w:r>
    </w:p>
    <w:p w:rsidR="00DB0974" w:rsidRPr="00DB0974" w:rsidRDefault="00DB0974" w:rsidP="00DB0974">
      <w:pPr>
        <w:numPr>
          <w:ilvl w:val="0"/>
          <w:numId w:val="2"/>
        </w:numPr>
      </w:pPr>
      <w:r w:rsidRPr="00DB0974">
        <w:t>Basic Component Tests</w:t>
      </w:r>
      <w:r w:rsidRPr="00DB0974">
        <w:br/>
        <w:t>• Coverage: Component rendering, state updates, and routing.</w:t>
      </w:r>
      <w:r w:rsidRPr="00DB0974">
        <w:br/>
        <w:t>• Outcome: Passed – Validates core component functionality.</w:t>
      </w:r>
    </w:p>
    <w:p w:rsidR="00DB0974" w:rsidRPr="00DB0974" w:rsidRDefault="00DB0974" w:rsidP="00DB0974">
      <w:pPr>
        <w:numPr>
          <w:ilvl w:val="0"/>
          <w:numId w:val="2"/>
        </w:numPr>
      </w:pPr>
      <w:proofErr w:type="spellStart"/>
      <w:r w:rsidRPr="00DB0974">
        <w:t>CreateAccount</w:t>
      </w:r>
      <w:proofErr w:type="spellEnd"/>
      <w:r w:rsidRPr="00DB0974">
        <w:t xml:space="preserve"> Tests</w:t>
      </w:r>
      <w:r w:rsidRPr="00DB0974">
        <w:br/>
        <w:t>• Coverage: Form rendering, input handling, password validation, account creation.</w:t>
      </w:r>
      <w:r w:rsidRPr="00DB0974">
        <w:br/>
        <w:t>• Outcome: Passed – Verifies comprehensive account creation and error handling.</w:t>
      </w:r>
    </w:p>
    <w:p w:rsidR="00DB0974" w:rsidRPr="00DB0974" w:rsidRDefault="00DB0974" w:rsidP="00DB0974">
      <w:pPr>
        <w:numPr>
          <w:ilvl w:val="0"/>
          <w:numId w:val="2"/>
        </w:numPr>
      </w:pPr>
      <w:r w:rsidRPr="00DB0974">
        <w:t>Login Tests</w:t>
      </w:r>
      <w:r w:rsidRPr="00DB0974">
        <w:br/>
        <w:t>• Coverage: Form rendering, input handling, successful and failed login attempts, “Remember Me” functionality.</w:t>
      </w:r>
      <w:r w:rsidRPr="00DB0974">
        <w:br/>
        <w:t>• Outcome: Passed – Ensures login functionality is robust and reliable.</w:t>
      </w:r>
    </w:p>
    <w:bookmarkEnd w:id="2"/>
    <w:p w:rsidR="00DB0974" w:rsidRPr="00DB0974" w:rsidRDefault="00DB0974">
      <w:pPr>
        <w:pStyle w:val="Heading4"/>
        <w:rPr>
          <w:i w:val="0"/>
          <w:iCs w:val="0"/>
        </w:rPr>
      </w:pPr>
    </w:p>
    <w:p w:rsidR="00A86DAC" w:rsidRPr="00DB0974" w:rsidRDefault="00DB0974">
      <w:pPr>
        <w:pStyle w:val="Heading4"/>
        <w:rPr>
          <w:i w:val="0"/>
          <w:iCs w:val="0"/>
        </w:rPr>
      </w:pPr>
      <w:r w:rsidRPr="00DB0974">
        <w:br/>
      </w:r>
      <w:r w:rsidRPr="00DB0974">
        <w:br/>
      </w:r>
      <w:r w:rsidRPr="00DB0974">
        <w:br/>
      </w:r>
      <w:r w:rsidRPr="00DB0974">
        <w:br/>
      </w:r>
      <w:r w:rsidR="00000000" w:rsidRPr="00DB0974">
        <w:rPr>
          <w:i w:val="0"/>
          <w:iCs w:val="0"/>
        </w:rPr>
        <w:t>Recent Development Activities</w:t>
      </w:r>
    </w:p>
    <w:p w:rsidR="00DB0974" w:rsidRPr="00DB0974" w:rsidRDefault="00DB0974" w:rsidP="00DB0974">
      <w:pPr>
        <w:pStyle w:val="BodyText"/>
        <w:rPr>
          <w:lang w:val="en-IN"/>
        </w:rPr>
      </w:pPr>
      <w:r w:rsidRPr="00DB0974">
        <w:rPr>
          <w:lang w:val="en-IN"/>
        </w:rPr>
        <w:t>• Testing Modules</w:t>
      </w:r>
    </w:p>
    <w:p w:rsidR="00DB0974" w:rsidRPr="00DB0974" w:rsidRDefault="00DB0974" w:rsidP="00DB0974">
      <w:pPr>
        <w:pStyle w:val="BodyText"/>
        <w:numPr>
          <w:ilvl w:val="0"/>
          <w:numId w:val="3"/>
        </w:numPr>
        <w:rPr>
          <w:lang w:val="en-IN"/>
        </w:rPr>
      </w:pPr>
      <w:r w:rsidRPr="00DB0974">
        <w:rPr>
          <w:lang w:val="en-IN"/>
        </w:rPr>
        <w:t>Developed all test modules necessary for comprehensive component and logic testing.</w:t>
      </w:r>
    </w:p>
    <w:p w:rsidR="00DB0974" w:rsidRPr="00DB0974" w:rsidRDefault="00DB0974" w:rsidP="00DB0974">
      <w:pPr>
        <w:pStyle w:val="BodyText"/>
      </w:pPr>
    </w:p>
    <w:p w:rsidR="00A86DAC" w:rsidRPr="00DB0974" w:rsidRDefault="00000000">
      <w:pPr>
        <w:pStyle w:val="FirstParagraph"/>
      </w:pPr>
      <w:r w:rsidRPr="00DB0974">
        <w:t>• Update Backend</w:t>
      </w:r>
      <w:r w:rsidRPr="00DB0974">
        <w:br/>
        <w:t xml:space="preserve">• Details: Modified </w:t>
      </w:r>
      <w:r w:rsidRPr="00DB0974">
        <w:rPr>
          <w:rStyle w:val="VerbatimChar"/>
        </w:rPr>
        <w:t>Backend/server.js</w:t>
      </w:r>
      <w:r w:rsidRPr="00DB0974">
        <w:t xml:space="preserve"> for cleanup and efficiency. Adjusted </w:t>
      </w:r>
      <w:r w:rsidRPr="00DB0974">
        <w:rPr>
          <w:rStyle w:val="VerbatimChar"/>
        </w:rPr>
        <w:t>src/components</w:t>
      </w:r>
      <w:r w:rsidRPr="00DB0974">
        <w:t xml:space="preserve"> for dashboard consistency.</w:t>
      </w:r>
      <w:r w:rsidRPr="00DB0974">
        <w:br/>
        <w:t>• Challenge: Addressed backend process efficiency.</w:t>
      </w:r>
    </w:p>
    <w:p w:rsidR="00A86DAC" w:rsidRPr="00DB0974" w:rsidRDefault="00000000">
      <w:pPr>
        <w:pStyle w:val="BodyText"/>
      </w:pPr>
      <w:r w:rsidRPr="00DB0974">
        <w:t>• Module Modification</w:t>
      </w:r>
      <w:r w:rsidRPr="00DB0974">
        <w:br/>
        <w:t xml:space="preserve">• Details: Restructured import/export modules across components to enhance </w:t>
      </w:r>
      <w:r w:rsidRPr="00DB0974">
        <w:lastRenderedPageBreak/>
        <w:t>maintainability and consistency.</w:t>
      </w:r>
      <w:r w:rsidRPr="00DB0974">
        <w:br/>
        <w:t>• Challenge: Avoided circular dependencies and improved module clarity.</w:t>
      </w:r>
    </w:p>
    <w:p w:rsidR="00A86DAC" w:rsidRPr="00DB0974" w:rsidRDefault="00000000">
      <w:pPr>
        <w:pStyle w:val="BodyText"/>
      </w:pPr>
      <w:r w:rsidRPr="00DB0974">
        <w:t>• Route Configuration</w:t>
      </w:r>
      <w:r w:rsidRPr="00DB0974">
        <w:br/>
        <w:t>• Details: Working on defining and organizing routes for PlanStudies modules.</w:t>
      </w:r>
      <w:r w:rsidRPr="00DB0974">
        <w:br/>
        <w:t>• Challenge: Ensuring clear navigation and component integration.</w:t>
      </w:r>
    </w:p>
    <w:p w:rsidR="00A86DAC" w:rsidRPr="00DB0974" w:rsidRDefault="00000000">
      <w:pPr>
        <w:pStyle w:val="BodyText"/>
      </w:pPr>
      <w:r w:rsidRPr="00DB0974">
        <w:t>• Login Functionality</w:t>
      </w:r>
      <w:r w:rsidRPr="00DB0974">
        <w:br/>
        <w:t>• Details: Implemented login logic with proper state handling and user session storage.</w:t>
      </w:r>
      <w:r w:rsidR="00DB0974" w:rsidRPr="00DB0974">
        <w:t xml:space="preserve"> </w:t>
      </w:r>
      <w:r w:rsidRPr="00DB0974">
        <w:br/>
        <w:t>• Challenge: Ensured authentication flow is secure and smooth.</w:t>
      </w:r>
    </w:p>
    <w:p w:rsidR="00A86DAC" w:rsidRPr="00DB0974" w:rsidRDefault="00000000">
      <w:pPr>
        <w:pStyle w:val="BodyText"/>
      </w:pPr>
      <w:r w:rsidRPr="00DB0974">
        <w:t>• Dependency Fixes</w:t>
      </w:r>
      <w:r w:rsidRPr="00DB0974">
        <w:br/>
        <w:t>• Details: Resolved outdated or conflicting package dependencies across the project.</w:t>
      </w:r>
      <w:r w:rsidRPr="00DB0974">
        <w:br/>
        <w:t>• Challenge: Prevented build-time errors and ensured compatibility.</w:t>
      </w:r>
    </w:p>
    <w:p w:rsidR="00A86DAC" w:rsidRPr="00DB0974" w:rsidRDefault="00000000">
      <w:pPr>
        <w:pStyle w:val="BodyText"/>
      </w:pPr>
      <w:r w:rsidRPr="00DB0974">
        <w:t>• Console Cleanup</w:t>
      </w:r>
      <w:r w:rsidRPr="00DB0974">
        <w:br/>
        <w:t>• Details: Cleared all console errors and warnings to ensure a clean development and build environment.</w:t>
      </w:r>
      <w:r w:rsidRPr="00DB0974">
        <w:br/>
        <w:t>• Challenge: Enabled successful builds and minimized noise in debugging.</w:t>
      </w:r>
    </w:p>
    <w:p w:rsidR="00A86DAC" w:rsidRPr="00DB0974" w:rsidRDefault="00000000">
      <w:pPr>
        <w:pStyle w:val="BodyText"/>
      </w:pPr>
      <w:r w:rsidRPr="00DB0974">
        <w:t>• Course Finder Update</w:t>
      </w:r>
      <w:r w:rsidRPr="00DB0974">
        <w:br/>
        <w:t xml:space="preserve">• Details: Enhanced logic in </w:t>
      </w:r>
      <w:r w:rsidRPr="00DB0974">
        <w:rPr>
          <w:rStyle w:val="VerbatimChar"/>
        </w:rPr>
        <w:t>Backend/server.js</w:t>
      </w:r>
      <w:r w:rsidRPr="00DB0974">
        <w:t xml:space="preserve"> and </w:t>
      </w:r>
      <w:r w:rsidRPr="00DB0974">
        <w:rPr>
          <w:rStyle w:val="VerbatimChar"/>
        </w:rPr>
        <w:t>src/components/StudentDashboard.jsx</w:t>
      </w:r>
      <w:r w:rsidRPr="00DB0974">
        <w:t>.</w:t>
      </w:r>
      <w:r w:rsidRPr="00DB0974">
        <w:br/>
        <w:t>• Challenge: Improved course finding capabilities and backend integration.</w:t>
      </w:r>
    </w:p>
    <w:p w:rsidR="00A86DAC" w:rsidRPr="00DB0974" w:rsidRDefault="00000000">
      <w:pPr>
        <w:pStyle w:val="BodyText"/>
      </w:pPr>
      <w:r w:rsidRPr="00DB0974">
        <w:t xml:space="preserve">• Redesigned </w:t>
      </w:r>
      <w:proofErr w:type="gramStart"/>
      <w:r w:rsidRPr="00DB0974">
        <w:t>Sign Up</w:t>
      </w:r>
      <w:proofErr w:type="gramEnd"/>
      <w:r w:rsidRPr="00DB0974">
        <w:t xml:space="preserve"> Page</w:t>
      </w:r>
      <w:r w:rsidRPr="00DB0974">
        <w:br/>
        <w:t xml:space="preserve">• Details: UI enhancements and form behavior refinements in </w:t>
      </w:r>
      <w:r w:rsidRPr="00DB0974">
        <w:rPr>
          <w:rStyle w:val="VerbatimChar"/>
        </w:rPr>
        <w:t>CreateAccount.jsx</w:t>
      </w:r>
      <w:r w:rsidRPr="00DB0974">
        <w:t xml:space="preserve"> and associated styles.</w:t>
      </w:r>
      <w:r w:rsidRPr="00DB0974">
        <w:br/>
        <w:t>• Challenge: Improved user interface for signup.</w:t>
      </w:r>
    </w:p>
    <w:p w:rsidR="00A86DAC" w:rsidRPr="00DB0974" w:rsidRDefault="00000000">
      <w:pPr>
        <w:pStyle w:val="BodyText"/>
      </w:pPr>
      <w:r w:rsidRPr="00DB0974">
        <w:t xml:space="preserve">• Update Log </w:t>
      </w:r>
      <w:proofErr w:type="gramStart"/>
      <w:r w:rsidRPr="00DB0974">
        <w:t>In</w:t>
      </w:r>
      <w:proofErr w:type="gramEnd"/>
      <w:r w:rsidRPr="00DB0974">
        <w:t xml:space="preserve"> Page</w:t>
      </w:r>
      <w:r w:rsidRPr="00DB0974">
        <w:br/>
        <w:t xml:space="preserve">• Details: Visual enhancements and bug fixes in </w:t>
      </w:r>
      <w:r w:rsidRPr="00DB0974">
        <w:rPr>
          <w:rStyle w:val="VerbatimChar"/>
        </w:rPr>
        <w:t>Login.jsx</w:t>
      </w:r>
      <w:r w:rsidRPr="00DB0974">
        <w:t>.</w:t>
      </w:r>
      <w:r w:rsidRPr="00DB0974">
        <w:br/>
        <w:t>• Challenge: Enhanced user experience and fixed layout issues.</w:t>
      </w:r>
    </w:p>
    <w:p w:rsidR="00A86DAC" w:rsidRPr="00DB0974" w:rsidRDefault="00000000">
      <w:pPr>
        <w:pStyle w:val="BodyText"/>
      </w:pPr>
      <w:r w:rsidRPr="00DB0974">
        <w:t>• Dashboard Code Improvements</w:t>
      </w:r>
      <w:r w:rsidRPr="00DB0974">
        <w:br/>
        <w:t xml:space="preserve">• Details:  </w:t>
      </w:r>
      <w:r w:rsidR="00DB0974" w:rsidRPr="00DB0974">
        <w:t>R</w:t>
      </w:r>
      <w:r w:rsidRPr="00DB0974">
        <w:t xml:space="preserve">efactoring and performance optimizations in </w:t>
      </w:r>
      <w:r w:rsidRPr="00DB0974">
        <w:rPr>
          <w:rStyle w:val="VerbatimChar"/>
        </w:rPr>
        <w:t>src/components/AdminDashboard.jsx</w:t>
      </w:r>
      <w:r w:rsidRPr="00DB0974">
        <w:t xml:space="preserve"> and </w:t>
      </w:r>
      <w:r w:rsidRPr="00DB0974">
        <w:rPr>
          <w:rStyle w:val="VerbatimChar"/>
        </w:rPr>
        <w:t>StudentDashboard.jsx</w:t>
      </w:r>
      <w:r w:rsidRPr="00DB0974">
        <w:t>.</w:t>
      </w:r>
      <w:r w:rsidRPr="00DB0974">
        <w:br/>
        <w:t>• Challenge: Maintain code readability and backend compatibility.</w:t>
      </w:r>
    </w:p>
    <w:p w:rsidR="00A86DAC" w:rsidRPr="00DB0974" w:rsidRDefault="00000000">
      <w:pPr>
        <w:pStyle w:val="BodyText"/>
      </w:pPr>
      <w:r w:rsidRPr="00DB0974">
        <w:t>• Backend Integration Improvements</w:t>
      </w:r>
      <w:r w:rsidRPr="00DB0974">
        <w:br/>
        <w:t xml:space="preserve">• Details: Enhanced </w:t>
      </w:r>
      <w:r w:rsidRPr="00DB0974">
        <w:rPr>
          <w:rStyle w:val="VerbatimChar"/>
        </w:rPr>
        <w:t>StudentDashboard.jsx</w:t>
      </w:r>
      <w:r w:rsidRPr="00DB0974">
        <w:t xml:space="preserve"> integration with updated backend APIs.</w:t>
      </w:r>
      <w:r w:rsidRPr="00DB0974">
        <w:br/>
        <w:t>• Challenge: Ensured seamless data sync and UI state updates.</w:t>
      </w:r>
    </w:p>
    <w:p w:rsidR="00A86DAC" w:rsidRPr="00DB0974" w:rsidRDefault="00000000">
      <w:r w:rsidRPr="00DB0974">
        <w:pict>
          <v:rect id="_x0000_i1026" style="width:0;height:1.5pt" o:hralign="center" o:hrstd="t" o:hr="t"/>
        </w:pict>
      </w:r>
      <w:bookmarkEnd w:id="0"/>
      <w:bookmarkEnd w:id="1"/>
    </w:p>
    <w:sectPr w:rsidR="00A86DAC" w:rsidRPr="00DB097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40A3D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D1D2FD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3E377B1A"/>
    <w:multiLevelType w:val="multilevel"/>
    <w:tmpl w:val="BD0CF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43911690">
    <w:abstractNumId w:val="0"/>
  </w:num>
  <w:num w:numId="2" w16cid:durableId="9819309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654417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6DAC"/>
    <w:rsid w:val="001E3D2B"/>
    <w:rsid w:val="00A86DAC"/>
    <w:rsid w:val="00DB0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DD9F9"/>
  <w15:docId w15:val="{7EE896C2-499D-4C9A-94C7-FE622492A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03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0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27</Words>
  <Characters>2434</Characters>
  <Application>Microsoft Office Word</Application>
  <DocSecurity>0</DocSecurity>
  <Lines>20</Lines>
  <Paragraphs>5</Paragraphs>
  <ScaleCrop>false</ScaleCrop>
  <Company/>
  <LinksUpToDate>false</LinksUpToDate>
  <CharactersWithSpaces>2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hesh Bhange</cp:lastModifiedBy>
  <cp:revision>2</cp:revision>
  <dcterms:created xsi:type="dcterms:W3CDTF">2025-07-18T19:49:00Z</dcterms:created>
  <dcterms:modified xsi:type="dcterms:W3CDTF">2025-07-18T20:00:00Z</dcterms:modified>
</cp:coreProperties>
</file>